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546a0a64529de9178078cf507b35d3241f8d6f8"/>
    <w:p>
      <w:pPr>
        <w:pStyle w:val="Heading1"/>
      </w:pPr>
      <w:r>
        <w:t xml:space="preserve">Cover Letter for Diplomat Position in United Arab Emirates Abu Dhabi</w:t>
      </w:r>
    </w:p>
    <w:p>
      <w:pPr>
        <w:pStyle w:val="FirstParagraph"/>
      </w:pPr>
      <w:r>
        <w:rPr>
          <w:bCs/>
          <w:b/>
        </w:rPr>
        <w:t xml:space="preserve">Dear [Hiring Manager's Name],</w:t>
      </w:r>
    </w:p>
    <w:p>
      <w:pPr>
        <w:pStyle w:val="BodyText"/>
      </w:pPr>
      <w:r>
        <w:t xml:space="preserve">I am writing to express my sincere interest in the Diplomat position at the United Arab Emirates (UAE) Embassy or Consulate in Abu Dhabi. As a dedicated professional with extensive experience in international relations, cross-cultural diplomacy, and global policy development, I am eager to contribute my skills to support the UAE’s vision of fostering peaceful international collaboration and strengthening its role as a global leader. The United Arab Emirates Abu Dhabi, as the capital of this dynamic nation, is not only a hub for economic innovation but also a cornerstone of diplomatic efforts that bridge diverse cultures and nations. I am particularly inspired by the UAE’s commitment to promoting dialogue, sustainability, and regional stability, and I am confident that my background aligns with these values.</w:t>
      </w:r>
    </w:p>
    <w:p>
      <w:pPr>
        <w:pStyle w:val="BodyText"/>
      </w:pPr>
      <w:r>
        <w:t xml:space="preserve">Throughout my career as a Diplomat, I have cultivated a deep understanding of the complexities involved in international negotiations, conflict resolution, and cultural diplomacy. My work has spanned multiple continents, where I have engaged with governments, multilateral organizations, and private sector stakeholders to advance mutual interests. For instance, during my tenure as a Senior Diplomatic Advisor at [Previous Organization], I played a pivotal role in facilitating trade agreements between emerging economies and developed nations. This experience honed my ability to navigate intricate political landscapes while maintaining the integrity of diplomatic protocols. The United Arab Emirates Abu Dhabi’s strategic position as a global crossroads makes it an ideal environment to leverage such expertise, and I am eager to contribute to its ongoing mission of fostering global partnerships.</w:t>
      </w:r>
    </w:p>
    <w:p>
      <w:pPr>
        <w:pStyle w:val="BodyText"/>
      </w:pPr>
      <w:r>
        <w:t xml:space="preserve">The United Arab Emirates has long been recognized for its progressive policies and forward-thinking approach to international relations. Under the leadership of His Highness Sheikh Mohamed bin Zayed Al Nahyan, the UAE has prioritized initiatives that promote peace, economic development, and cultural exchange. Abu Dhabi, in particular, serves as a diplomatic hub where nations converge to address global challenges such as climate change, technological innovation, and regional security. As a Diplomat with a specialization in multilateral diplomacy and strategic partnerships, I am keen to support these efforts by leveraging my knowledge of international law, negotiation strategies, and intercultural communication. My ability to build trust across diverse communities will enable me to represent the UAE’s interests effectively while upholding its reputation as a neutral and cooperative global partner.</w:t>
      </w:r>
    </w:p>
    <w:p>
      <w:pPr>
        <w:pStyle w:val="BodyText"/>
      </w:pPr>
      <w:r>
        <w:t xml:space="preserve">One of the key strengths I bring to this role is my expertise in crafting diplomatic solutions that balance national priorities with global responsibilities. For example, during my time at [Previous Organization], I spearheaded a project to mediate disputes between two neighboring countries over shared natural resources. Through sustained dialogue and stakeholder engagement, we achieved a landmark agreement that not only resolved the conflict but also established a framework for future cooperation. This experience underscores my ability to navigate high-stakes negotiations and deliver outcomes that benefit all parties involved. In the context of the United Arab Emirates Abu Dhabi, where diplomacy often intersects with economic and geopolitical interests, I am confident in my capacity to contribute meaningfully to such initiatives.</w:t>
      </w:r>
    </w:p>
    <w:p>
      <w:pPr>
        <w:pStyle w:val="BodyText"/>
      </w:pPr>
      <w:r>
        <w:t xml:space="preserve">The UAE’s commitment to innovation and sustainability also resonates deeply with my professional ethos. Abu Dhabi’s vision of becoming a global leader in renewable energy and smart infrastructure aligns with my belief that diplomacy must address both immediate challenges and long-term goals. As a Diplomat, I have consistently emphasized the importance of integrating environmental stewardship into international agreements. For instance, I collaborated with environmental organizations to design policies that promote green technology transfer between developed and developing nations. This approach not only strengthens diplomatic ties but also advances global sustainability targets—a principle that is central to the UAE’s Vision 2021 and its broader aspirations for a resilient future.</w:t>
      </w:r>
    </w:p>
    <w:p>
      <w:pPr>
        <w:pStyle w:val="BodyText"/>
      </w:pPr>
      <w:r>
        <w:t xml:space="preserve">Furthermore, my fluency in multiple languages, including Arabic, English, and French, enables me to engage effectively with stakeholders from diverse backgrounds. This linguistic versatility is crucial in Abu Dhabi’s multicultural environment, where diplomatic interactions often involve representatives from over 200 nationalities. I have also developed a strong understanding of Middle Eastern geopolitics through years of research and on-the-ground experience in the region. This knowledge allows me to anticipate challenges and opportunities that arise in cross-border collaborations, ensuring that the UAE’s diplomatic efforts remain both informed and impactful.</w:t>
      </w:r>
    </w:p>
    <w:p>
      <w:pPr>
        <w:pStyle w:val="BodyText"/>
      </w:pPr>
      <w:r>
        <w:t xml:space="preserve">What sets me apart as a Diplomat is my unwavering dedication to ethical leadership and cultural sensitivity. I believe that diplomacy thrives on empathy, transparency, and respect for all parties involved. In Abu Dhabi, where the UAE’s heritage of hospitality and inclusivity is deeply rooted, these values are not just ideals but actionable principles. My ability to adapt to different cultural contexts while maintaining a clear focus on shared objectives will enable me to represent the UAE effectively in both regional and international forums.</w:t>
      </w:r>
    </w:p>
    <w:p>
      <w:pPr>
        <w:pStyle w:val="BodyText"/>
      </w:pPr>
      <w:r>
        <w:t xml:space="preserve">In conclusion, I am eager to bring my expertise in diplomacy, policy development, and cross-cultural collaboration to the United Arab Emirates Abu Dhabi. The UAE’s role as a bridge between East and West, its commitment to innovation, and its vision for a sustainable future make it an inspiring environment for diplomatic work. I am confident that my skills and passion for international relations will contribute to the UAE’s continued success in fostering global partnerships. I would be honored to discuss how my background aligns with the needs of your organization and how I can support the UAE’s diplomatic mission in Abu Dhabi.</w:t>
      </w:r>
    </w:p>
    <w:p>
      <w:pPr>
        <w:pStyle w:val="BodyText"/>
      </w:pPr>
      <w:r>
        <w:t xml:space="preserve">Thank you for considering my application. I look forward to the opportunity to contribute to the United Arab Emirates’ legacy of excellence in diplomac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United Arab Emirates Abu Dhabi</dc:title>
  <dc:creator/>
  <dc:language>en</dc:language>
  <cp:keywords/>
  <dcterms:created xsi:type="dcterms:W3CDTF">2026-07-24T08:42:14Z</dcterms:created>
  <dcterms:modified xsi:type="dcterms:W3CDTF">2026-07-24T08:42:14Z</dcterms:modified>
</cp:coreProperties>
</file>

<file path=docProps/custom.xml><?xml version="1.0" encoding="utf-8"?>
<Properties xmlns="http://schemas.openxmlformats.org/officeDocument/2006/custom-properties" xmlns:vt="http://schemas.openxmlformats.org/officeDocument/2006/docPropsVTypes"/>
</file>